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23995" w14:textId="77777777" w:rsidR="001F5045" w:rsidRDefault="00000000">
      <w:pPr>
        <w:pStyle w:val="Heading1"/>
      </w:pPr>
      <w:bookmarkStart w:id="0" w:name="Xb0f768d0b07293ea2a2c7a16928d591a7a47fd5"/>
      <w:r>
        <w:t>Instructions: How to Edit Garage Sales After Scanning the QR Code</w:t>
      </w:r>
    </w:p>
    <w:p w14:paraId="66A7EB35" w14:textId="77777777" w:rsidR="001F5045" w:rsidRDefault="00000000">
      <w:pPr>
        <w:pStyle w:val="Heading2"/>
      </w:pPr>
      <w:bookmarkStart w:id="1" w:name="overview"/>
      <w:r>
        <w:t>Overview</w:t>
      </w:r>
    </w:p>
    <w:p w14:paraId="52F7479D" w14:textId="77777777" w:rsidR="001F5045" w:rsidRDefault="00000000">
      <w:pPr>
        <w:pStyle w:val="FirstParagraph"/>
      </w:pPr>
      <w:r>
        <w:t xml:space="preserve">After scanning the QR code, you’ll be directed to the Community Map at: </w:t>
      </w:r>
      <w:r>
        <w:rPr>
          <w:rStyle w:val="VerbatimChar"/>
        </w:rPr>
        <w:t>https://www.communitysaleevents.com/?communityId=eef06da4-788b-435b-8f84-9467dd5b89a9</w:t>
      </w:r>
    </w:p>
    <w:p w14:paraId="7383396F" w14:textId="77777777" w:rsidR="001F5045" w:rsidRDefault="00000000">
      <w:pPr>
        <w:pStyle w:val="BodyText"/>
      </w:pPr>
      <w:r>
        <w:t>This will show you the map view of all garage sales in your community. To edit or manage garage sales, you’ll need to access the admin panel.</w:t>
      </w:r>
    </w:p>
    <w:p w14:paraId="0C3F4AA4" w14:textId="77777777" w:rsidR="001F5045" w:rsidRDefault="00000000">
      <w:pPr>
        <w:pStyle w:val="Heading2"/>
      </w:pPr>
      <w:bookmarkStart w:id="2" w:name="step-by-step-instructions"/>
      <w:bookmarkEnd w:id="1"/>
      <w:r>
        <w:t>Step-by-Step Instructions</w:t>
      </w:r>
    </w:p>
    <w:p w14:paraId="731F3E08" w14:textId="77777777" w:rsidR="001F5045" w:rsidRDefault="00000000">
      <w:pPr>
        <w:pStyle w:val="Heading3"/>
      </w:pPr>
      <w:bookmarkStart w:id="3" w:name="step-1-login-or-create-an-account"/>
      <w:r>
        <w:t>Step 1: Login or Create an Account</w:t>
      </w:r>
    </w:p>
    <w:p w14:paraId="109BAB8D" w14:textId="77777777" w:rsidR="001F5045" w:rsidRDefault="00000000">
      <w:pPr>
        <w:pStyle w:val="Compact"/>
        <w:numPr>
          <w:ilvl w:val="0"/>
          <w:numId w:val="2"/>
        </w:numPr>
      </w:pPr>
      <w:r>
        <w:t xml:space="preserve">After the map loads, look for the </w:t>
      </w:r>
      <w:r>
        <w:rPr>
          <w:b/>
          <w:bCs/>
        </w:rPr>
        <w:t>hamburger menu</w:t>
      </w:r>
      <w:r>
        <w:t xml:space="preserve"> (☰) in the top-left corner</w:t>
      </w:r>
    </w:p>
    <w:p w14:paraId="3F10F067" w14:textId="77777777" w:rsidR="001F5045" w:rsidRDefault="00000000">
      <w:pPr>
        <w:pStyle w:val="Compact"/>
        <w:numPr>
          <w:ilvl w:val="0"/>
          <w:numId w:val="2"/>
        </w:numPr>
      </w:pPr>
      <w:r>
        <w:t>Click on the hamburger menu to open it</w:t>
      </w:r>
    </w:p>
    <w:p w14:paraId="07E37165" w14:textId="77777777" w:rsidR="001F5045" w:rsidRDefault="00000000">
      <w:pPr>
        <w:pStyle w:val="Compact"/>
        <w:numPr>
          <w:ilvl w:val="0"/>
          <w:numId w:val="2"/>
        </w:numPr>
      </w:pPr>
      <w:r>
        <w:t xml:space="preserve">At the bottom of the menu, click on </w:t>
      </w:r>
      <w:r>
        <w:rPr>
          <w:b/>
          <w:bCs/>
        </w:rPr>
        <w:t>“Login/Signup”</w:t>
      </w:r>
      <w:r>
        <w:t xml:space="preserve"> (🔑)</w:t>
      </w:r>
    </w:p>
    <w:p w14:paraId="3B81D83A" w14:textId="77777777" w:rsidR="001F5045" w:rsidRDefault="00000000">
      <w:pPr>
        <w:pStyle w:val="Compact"/>
        <w:numPr>
          <w:ilvl w:val="0"/>
          <w:numId w:val="2"/>
        </w:numPr>
      </w:pPr>
      <w:r>
        <w:t>If you already have an account:</w:t>
      </w:r>
    </w:p>
    <w:p w14:paraId="7F510D2C" w14:textId="77777777" w:rsidR="001F5045" w:rsidRDefault="00000000">
      <w:pPr>
        <w:pStyle w:val="Compact"/>
        <w:numPr>
          <w:ilvl w:val="1"/>
          <w:numId w:val="3"/>
        </w:numPr>
      </w:pPr>
      <w:r>
        <w:t>Enter your email and password</w:t>
      </w:r>
    </w:p>
    <w:p w14:paraId="63734499" w14:textId="77777777" w:rsidR="001F5045" w:rsidRDefault="00000000">
      <w:pPr>
        <w:pStyle w:val="Compact"/>
        <w:numPr>
          <w:ilvl w:val="1"/>
          <w:numId w:val="3"/>
        </w:numPr>
      </w:pPr>
      <w:r>
        <w:t>Click “Login”</w:t>
      </w:r>
    </w:p>
    <w:p w14:paraId="581B85E9" w14:textId="77777777" w:rsidR="001F5045" w:rsidRDefault="00000000">
      <w:pPr>
        <w:pStyle w:val="Compact"/>
        <w:numPr>
          <w:ilvl w:val="0"/>
          <w:numId w:val="2"/>
        </w:numPr>
      </w:pPr>
      <w:r>
        <w:t>If you’re new:</w:t>
      </w:r>
    </w:p>
    <w:p w14:paraId="32ED1DCD" w14:textId="77777777" w:rsidR="001F5045" w:rsidRDefault="00000000">
      <w:pPr>
        <w:pStyle w:val="Compact"/>
        <w:numPr>
          <w:ilvl w:val="1"/>
          <w:numId w:val="4"/>
        </w:numPr>
      </w:pPr>
      <w:r>
        <w:t>Click “Sign up” at the bottom of the login form</w:t>
      </w:r>
    </w:p>
    <w:p w14:paraId="4D9D195D" w14:textId="77777777" w:rsidR="001F5045" w:rsidRDefault="00000000">
      <w:pPr>
        <w:pStyle w:val="Compact"/>
        <w:numPr>
          <w:ilvl w:val="1"/>
          <w:numId w:val="4"/>
        </w:numPr>
      </w:pPr>
      <w:r>
        <w:t>Fill in your details (First Name, Last Name, Email, Password)</w:t>
      </w:r>
    </w:p>
    <w:p w14:paraId="1EE2E119" w14:textId="77777777" w:rsidR="001F5045" w:rsidRDefault="00000000">
      <w:pPr>
        <w:pStyle w:val="Compact"/>
        <w:numPr>
          <w:ilvl w:val="1"/>
          <w:numId w:val="4"/>
        </w:numPr>
      </w:pPr>
      <w:r>
        <w:t>Click “Register”</w:t>
      </w:r>
    </w:p>
    <w:p w14:paraId="00E24D89" w14:textId="77777777" w:rsidR="001F5045" w:rsidRDefault="00000000">
      <w:pPr>
        <w:pStyle w:val="Heading3"/>
      </w:pPr>
      <w:bookmarkStart w:id="4" w:name="Xa8c5ce94a33785ae9126e21b01c90a445464bb3"/>
      <w:bookmarkEnd w:id="3"/>
      <w:r>
        <w:t>Step 2: Access Community Sales Administration</w:t>
      </w:r>
    </w:p>
    <w:p w14:paraId="04C51EE5" w14:textId="77777777" w:rsidR="001F5045" w:rsidRDefault="00000000">
      <w:pPr>
        <w:pStyle w:val="Compact"/>
        <w:numPr>
          <w:ilvl w:val="0"/>
          <w:numId w:val="5"/>
        </w:numPr>
      </w:pPr>
      <w:r>
        <w:t xml:space="preserve">Once logged in, click on the </w:t>
      </w:r>
      <w:r>
        <w:rPr>
          <w:b/>
          <w:bCs/>
        </w:rPr>
        <w:t>hamburger menu</w:t>
      </w:r>
      <w:r>
        <w:t xml:space="preserve"> (☰) in the top-left corner</w:t>
      </w:r>
    </w:p>
    <w:p w14:paraId="193EEB6C" w14:textId="77777777" w:rsidR="001F5045" w:rsidRDefault="00000000">
      <w:pPr>
        <w:pStyle w:val="Compact"/>
        <w:numPr>
          <w:ilvl w:val="0"/>
          <w:numId w:val="5"/>
        </w:numPr>
      </w:pPr>
      <w:r>
        <w:t xml:space="preserve">Select </w:t>
      </w:r>
      <w:r>
        <w:rPr>
          <w:b/>
          <w:bCs/>
        </w:rPr>
        <w:t>“About”</w:t>
      </w:r>
      <w:r>
        <w:t xml:space="preserve"> (📖) from the menu options</w:t>
      </w:r>
    </w:p>
    <w:p w14:paraId="1DDA3E00" w14:textId="77777777" w:rsidR="001F5045" w:rsidRDefault="00000000">
      <w:pPr>
        <w:pStyle w:val="Compact"/>
        <w:numPr>
          <w:ilvl w:val="0"/>
          <w:numId w:val="5"/>
        </w:numPr>
      </w:pPr>
      <w:r>
        <w:t>This will take you to the About/Landing page where you can access community administration features</w:t>
      </w:r>
    </w:p>
    <w:p w14:paraId="58893D34" w14:textId="77777777" w:rsidR="001F5045" w:rsidRDefault="00000000">
      <w:pPr>
        <w:pStyle w:val="Heading3"/>
      </w:pPr>
      <w:bookmarkStart w:id="5" w:name="step-3-find-your-community-sale-event"/>
      <w:bookmarkEnd w:id="4"/>
      <w:r>
        <w:t>Step 3: Find Your Community Sale Event</w:t>
      </w:r>
    </w:p>
    <w:p w14:paraId="65D318B0" w14:textId="5A75C93F" w:rsidR="001462E6" w:rsidRDefault="001462E6">
      <w:pPr>
        <w:pStyle w:val="Compact"/>
        <w:numPr>
          <w:ilvl w:val="0"/>
          <w:numId w:val="6"/>
        </w:numPr>
      </w:pPr>
      <w:r>
        <w:t>Click on the “Manage Community Sales” on the top of the page</w:t>
      </w:r>
    </w:p>
    <w:p w14:paraId="23FDD094" w14:textId="365E96FC" w:rsidR="001F5045" w:rsidRDefault="00000000">
      <w:pPr>
        <w:pStyle w:val="Compact"/>
        <w:numPr>
          <w:ilvl w:val="0"/>
          <w:numId w:val="6"/>
        </w:numPr>
      </w:pPr>
      <w:r>
        <w:t>On the Community Sales Admin page, you’ll see a list of community sale events</w:t>
      </w:r>
    </w:p>
    <w:p w14:paraId="5B378BB1" w14:textId="77777777" w:rsidR="001F5045" w:rsidRDefault="00000000">
      <w:pPr>
        <w:pStyle w:val="Compact"/>
        <w:numPr>
          <w:ilvl w:val="0"/>
          <w:numId w:val="6"/>
        </w:numPr>
      </w:pPr>
      <w:r>
        <w:t>Look for your community sale in the list</w:t>
      </w:r>
    </w:p>
    <w:p w14:paraId="7CF6DB8A" w14:textId="77777777" w:rsidR="001F5045" w:rsidRDefault="00000000">
      <w:pPr>
        <w:pStyle w:val="Compact"/>
        <w:numPr>
          <w:ilvl w:val="0"/>
          <w:numId w:val="6"/>
        </w:numPr>
      </w:pPr>
      <w:r>
        <w:t xml:space="preserve">Click the </w:t>
      </w:r>
      <w:r>
        <w:rPr>
          <w:b/>
          <w:bCs/>
        </w:rPr>
        <w:t>“Manage Garage Sales”</w:t>
      </w:r>
      <w:r>
        <w:t xml:space="preserve"> button for your community</w:t>
      </w:r>
    </w:p>
    <w:p w14:paraId="25513FF6" w14:textId="77777777" w:rsidR="001F5045" w:rsidRDefault="00000000">
      <w:pPr>
        <w:pStyle w:val="Heading3"/>
      </w:pPr>
      <w:bookmarkStart w:id="6" w:name="step-4-edit-garage-sales"/>
      <w:bookmarkEnd w:id="5"/>
      <w:r>
        <w:t>Step 4: Edit Garage Sales</w:t>
      </w:r>
    </w:p>
    <w:p w14:paraId="390F798A" w14:textId="77777777" w:rsidR="001F5045" w:rsidRDefault="00000000">
      <w:pPr>
        <w:pStyle w:val="Compact"/>
        <w:numPr>
          <w:ilvl w:val="0"/>
          <w:numId w:val="7"/>
        </w:numPr>
      </w:pPr>
      <w:r>
        <w:t>You’ll now be on the Garage Sales Admin page</w:t>
      </w:r>
    </w:p>
    <w:p w14:paraId="21B66D50" w14:textId="77777777" w:rsidR="001F5045" w:rsidRDefault="00000000">
      <w:pPr>
        <w:pStyle w:val="Compact"/>
        <w:numPr>
          <w:ilvl w:val="0"/>
          <w:numId w:val="7"/>
        </w:numPr>
      </w:pPr>
      <w:r>
        <w:lastRenderedPageBreak/>
        <w:t>Here you can:</w:t>
      </w:r>
    </w:p>
    <w:p w14:paraId="6E8C6928" w14:textId="77777777" w:rsidR="001F5045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Add New Sales</w:t>
      </w:r>
      <w:r>
        <w:t>: Click “Add New Garage Sale” and fill in the address and description</w:t>
      </w:r>
    </w:p>
    <w:p w14:paraId="1BAB0E3B" w14:textId="77777777" w:rsidR="001F5045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Edit Existing Sales</w:t>
      </w:r>
      <w:r>
        <w:t>: Click the “Edit” button next to any sale to modify its details</w:t>
      </w:r>
    </w:p>
    <w:p w14:paraId="0C4DBA17" w14:textId="77777777" w:rsidR="001F5045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Delete Sales</w:t>
      </w:r>
      <w:r>
        <w:t>: Click the “Delete” button to remove a sale</w:t>
      </w:r>
    </w:p>
    <w:p w14:paraId="042D17E8" w14:textId="77777777" w:rsidR="001F5045" w:rsidRDefault="00000000">
      <w:pPr>
        <w:pStyle w:val="Heading2"/>
      </w:pPr>
      <w:bookmarkStart w:id="7" w:name="important-notes"/>
      <w:bookmarkEnd w:id="2"/>
      <w:bookmarkEnd w:id="6"/>
      <w:r>
        <w:t>Important Notes</w:t>
      </w:r>
    </w:p>
    <w:p w14:paraId="50FAD946" w14:textId="77777777" w:rsidR="001F5045" w:rsidRDefault="00000000">
      <w:pPr>
        <w:pStyle w:val="Compact"/>
        <w:numPr>
          <w:ilvl w:val="0"/>
          <w:numId w:val="9"/>
        </w:numPr>
      </w:pPr>
      <w:r>
        <w:t>You must be logged in to access the admin pages</w:t>
      </w:r>
    </w:p>
    <w:p w14:paraId="426E42E6" w14:textId="77777777" w:rsidR="001F5045" w:rsidRDefault="00000000">
      <w:pPr>
        <w:pStyle w:val="Compact"/>
        <w:numPr>
          <w:ilvl w:val="0"/>
          <w:numId w:val="9"/>
        </w:numPr>
      </w:pPr>
      <w:r>
        <w:t>Only authorized users can edit garage sales for a community</w:t>
      </w:r>
    </w:p>
    <w:p w14:paraId="1B093DAF" w14:textId="77777777" w:rsidR="001F5045" w:rsidRDefault="00000000">
      <w:pPr>
        <w:pStyle w:val="Compact"/>
        <w:numPr>
          <w:ilvl w:val="0"/>
          <w:numId w:val="9"/>
        </w:numPr>
      </w:pPr>
      <w:r>
        <w:t>Changes are saved automatically when you click “Save” or “Update”</w:t>
      </w:r>
    </w:p>
    <w:p w14:paraId="4C902B08" w14:textId="4FAFA20C" w:rsidR="001F5045" w:rsidRDefault="001462E6">
      <w:pPr>
        <w:pStyle w:val="Compact"/>
        <w:numPr>
          <w:ilvl w:val="0"/>
          <w:numId w:val="9"/>
        </w:numPr>
      </w:pPr>
      <w:r>
        <w:t>The “Create QR Code” button off the Mange Garage Sales page may not be working, use the one off the Hamburger menu</w:t>
      </w:r>
    </w:p>
    <w:p w14:paraId="367C6B56" w14:textId="3BB35DC1" w:rsidR="001462E6" w:rsidRDefault="001462E6">
      <w:pPr>
        <w:pStyle w:val="Compact"/>
        <w:numPr>
          <w:ilvl w:val="0"/>
          <w:numId w:val="9"/>
        </w:numPr>
      </w:pPr>
      <w:r>
        <w:t>The Google Login button is currently not working.</w:t>
      </w:r>
    </w:p>
    <w:p w14:paraId="25017B53" w14:textId="41A3F2F6" w:rsidR="001462E6" w:rsidRDefault="00EB3B3C">
      <w:pPr>
        <w:pStyle w:val="Compact"/>
        <w:numPr>
          <w:ilvl w:val="0"/>
          <w:numId w:val="9"/>
        </w:numPr>
      </w:pPr>
      <w:r>
        <w:t>Please contact me if you have any problems, or have suggestions as this app is still being tested and any suggestions you might have would be very helpful.</w:t>
      </w:r>
    </w:p>
    <w:p w14:paraId="2742EAC4" w14:textId="6B208FC6" w:rsidR="001F5045" w:rsidRDefault="001F5045">
      <w:pPr>
        <w:pStyle w:val="FirstParagraph"/>
      </w:pPr>
      <w:bookmarkStart w:id="8" w:name="need-help"/>
      <w:bookmarkEnd w:id="0"/>
      <w:bookmarkEnd w:id="7"/>
      <w:bookmarkEnd w:id="8"/>
    </w:p>
    <w:sectPr w:rsidR="001F504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72007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A227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24901B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546069649">
    <w:abstractNumId w:val="0"/>
  </w:num>
  <w:num w:numId="2" w16cid:durableId="1220899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33568968">
    <w:abstractNumId w:val="1"/>
  </w:num>
  <w:num w:numId="4" w16cid:durableId="882253297">
    <w:abstractNumId w:val="1"/>
  </w:num>
  <w:num w:numId="5" w16cid:durableId="1032195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33408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555073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50162441">
    <w:abstractNumId w:val="1"/>
  </w:num>
  <w:num w:numId="9" w16cid:durableId="828986383">
    <w:abstractNumId w:val="1"/>
  </w:num>
  <w:num w:numId="10" w16cid:durableId="718019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045"/>
    <w:rsid w:val="001462E6"/>
    <w:rsid w:val="001F5045"/>
    <w:rsid w:val="00954777"/>
    <w:rsid w:val="00EB3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C06E3"/>
  <w15:docId w15:val="{17539662-C7B4-44D8-BDE3-D2F1260DF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25</Words>
  <Characters>1857</Characters>
  <Application>Microsoft Office Word</Application>
  <DocSecurity>0</DocSecurity>
  <Lines>15</Lines>
  <Paragraphs>4</Paragraphs>
  <ScaleCrop>false</ScaleCrop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er Green</dc:creator>
  <cp:keywords/>
  <cp:lastModifiedBy>Asher Green</cp:lastModifiedBy>
  <cp:revision>3</cp:revision>
  <dcterms:created xsi:type="dcterms:W3CDTF">2025-05-26T20:44:00Z</dcterms:created>
  <dcterms:modified xsi:type="dcterms:W3CDTF">2025-05-26T20:46:00Z</dcterms:modified>
</cp:coreProperties>
</file>